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435B8F" w14:textId="53D8ED24" w:rsidR="00865568" w:rsidRDefault="00865568" w:rsidP="00865568">
      <w:pPr>
        <w:jc w:val="both"/>
        <w:rPr>
          <w:sz w:val="18"/>
          <w:szCs w:val="18"/>
          <w:u w:val="single"/>
        </w:rPr>
      </w:pPr>
      <w:r w:rsidRPr="007C7648">
        <w:rPr>
          <w:sz w:val="18"/>
          <w:szCs w:val="18"/>
          <w:u w:val="single"/>
        </w:rPr>
        <w:t xml:space="preserve">Załącznik nr </w:t>
      </w:r>
      <w:r>
        <w:rPr>
          <w:sz w:val="18"/>
          <w:szCs w:val="18"/>
          <w:u w:val="single"/>
        </w:rPr>
        <w:t>3</w:t>
      </w:r>
      <w:r w:rsidRPr="007C7648">
        <w:rPr>
          <w:sz w:val="18"/>
          <w:szCs w:val="18"/>
          <w:u w:val="single"/>
        </w:rPr>
        <w:t xml:space="preserve"> </w:t>
      </w:r>
      <w:r>
        <w:rPr>
          <w:sz w:val="18"/>
          <w:szCs w:val="18"/>
          <w:u w:val="single"/>
        </w:rPr>
        <w:t xml:space="preserve">Zapytania ofertowego nr: CyberSilesia </w:t>
      </w:r>
    </w:p>
    <w:p w14:paraId="40B5A379" w14:textId="77777777" w:rsidR="00865568" w:rsidRDefault="00865568" w:rsidP="00AC4809">
      <w:pPr>
        <w:rPr>
          <w:rFonts w:ascii="Calibri" w:hAnsi="Calibri" w:cs="Calibri"/>
          <w:i/>
        </w:rPr>
      </w:pPr>
    </w:p>
    <w:p w14:paraId="146BC4BB" w14:textId="12EBE5D4" w:rsidR="00865568" w:rsidRPr="00937CF2" w:rsidRDefault="00937CF2" w:rsidP="00937CF2">
      <w:pPr>
        <w:jc w:val="center"/>
        <w:rPr>
          <w:rFonts w:ascii="Calibri" w:hAnsi="Calibri" w:cs="Calibri"/>
          <w:b/>
          <w:bCs/>
          <w:i/>
        </w:rPr>
      </w:pPr>
      <w:r w:rsidRPr="00937CF2">
        <w:rPr>
          <w:rFonts w:ascii="Calibri" w:hAnsi="Calibri" w:cs="Calibri"/>
          <w:b/>
          <w:bCs/>
          <w:i/>
        </w:rPr>
        <w:t>Klauzula informacyjna o przetwarzaniu danych osobowych</w:t>
      </w:r>
    </w:p>
    <w:p w14:paraId="5B6087C7" w14:textId="77777777" w:rsidR="00865568" w:rsidRPr="00937CF2" w:rsidRDefault="00865568" w:rsidP="00937CF2">
      <w:pPr>
        <w:jc w:val="center"/>
        <w:rPr>
          <w:rFonts w:ascii="Calibri" w:hAnsi="Calibri" w:cs="Calibri"/>
          <w:b/>
          <w:bCs/>
          <w:i/>
        </w:rPr>
      </w:pPr>
    </w:p>
    <w:p w14:paraId="718A6203" w14:textId="77777777" w:rsidR="00937CF2" w:rsidRDefault="00937CF2" w:rsidP="00AC4809">
      <w:pPr>
        <w:rPr>
          <w:rFonts w:ascii="Calibri" w:hAnsi="Calibri" w:cs="Calibri"/>
          <w:i/>
        </w:rPr>
      </w:pPr>
    </w:p>
    <w:p w14:paraId="5BB1CC21" w14:textId="77777777" w:rsidR="00937CF2" w:rsidRDefault="00937CF2" w:rsidP="00AC4809">
      <w:pPr>
        <w:rPr>
          <w:rFonts w:ascii="Calibri" w:hAnsi="Calibri" w:cs="Calibri"/>
          <w:i/>
        </w:rPr>
      </w:pPr>
    </w:p>
    <w:p w14:paraId="4E21CA2E" w14:textId="64DF0AE4" w:rsidR="00AC4809" w:rsidRPr="00F25090" w:rsidRDefault="00AC4809" w:rsidP="00AC4809">
      <w:pPr>
        <w:rPr>
          <w:rFonts w:ascii="Calibri" w:hAnsi="Calibri" w:cs="Calibri"/>
          <w:i/>
        </w:rPr>
      </w:pPr>
      <w:r w:rsidRPr="00F25090">
        <w:rPr>
          <w:rFonts w:ascii="Calibri" w:hAnsi="Calibri" w:cs="Calibri"/>
          <w:i/>
        </w:rPr>
        <w:t>…………………………….</w:t>
      </w:r>
    </w:p>
    <w:p w14:paraId="01561A1C" w14:textId="60DBEC99" w:rsidR="00AC4809" w:rsidRPr="00F25090" w:rsidRDefault="00AC4809" w:rsidP="00AC4809">
      <w:pPr>
        <w:rPr>
          <w:rFonts w:ascii="Calibri" w:hAnsi="Calibri" w:cs="Calibri"/>
        </w:rPr>
      </w:pPr>
      <w:r w:rsidRPr="00F25090">
        <w:rPr>
          <w:rFonts w:ascii="Calibri" w:hAnsi="Calibri" w:cs="Calibri"/>
          <w:sz w:val="20"/>
        </w:rPr>
        <w:t xml:space="preserve">Imię i nazwisko osoby </w:t>
      </w:r>
      <w:r w:rsidR="0084626B">
        <w:rPr>
          <w:rFonts w:ascii="Calibri" w:hAnsi="Calibri" w:cs="Calibri"/>
          <w:sz w:val="20"/>
        </w:rPr>
        <w:t>składającej ofertę</w:t>
      </w:r>
    </w:p>
    <w:p w14:paraId="6D96D2CC" w14:textId="77777777" w:rsidR="00AC4809" w:rsidRDefault="00AC4809" w:rsidP="00E96DCD">
      <w:pPr>
        <w:jc w:val="center"/>
        <w:rPr>
          <w:rFonts w:ascii="Verdana" w:hAnsi="Verdana" w:cstheme="minorHAnsi"/>
          <w:b/>
          <w:sz w:val="28"/>
          <w:szCs w:val="28"/>
        </w:rPr>
      </w:pPr>
    </w:p>
    <w:p w14:paraId="4CCE5B2C" w14:textId="77777777" w:rsidR="00E96DCD" w:rsidRPr="007A77F1" w:rsidRDefault="00E96DCD" w:rsidP="00E96DCD">
      <w:pPr>
        <w:rPr>
          <w:rFonts w:ascii="Calibri" w:hAnsi="Calibri" w:cs="Calibri"/>
        </w:rPr>
      </w:pPr>
    </w:p>
    <w:p w14:paraId="2DB69B16" w14:textId="5FC7A3F3" w:rsidR="008602F7" w:rsidRPr="007A77F1" w:rsidRDefault="00F315F2" w:rsidP="007A77F1">
      <w:pPr>
        <w:jc w:val="both"/>
        <w:rPr>
          <w:rFonts w:ascii="Calibri" w:hAnsi="Calibri" w:cs="Calibri"/>
        </w:rPr>
      </w:pPr>
      <w:r w:rsidRPr="007A77F1">
        <w:rPr>
          <w:rFonts w:ascii="Calibri" w:hAnsi="Calibri" w:cs="Calibri"/>
        </w:rPr>
        <w:t>Obowiązek informacyjny realizowany w związku z art. 13 i art. 14  rozporządzenia Parlamentu Europejskiego z dnia 27 kwietnia 2016 r. w sprawie ochrony osób fizycznych w związku z</w:t>
      </w:r>
      <w:r w:rsidR="007A77F1">
        <w:rPr>
          <w:rFonts w:ascii="Calibri" w:hAnsi="Calibri" w:cs="Calibri"/>
        </w:rPr>
        <w:t> </w:t>
      </w:r>
      <w:r w:rsidRPr="007A77F1">
        <w:rPr>
          <w:rFonts w:ascii="Calibri" w:hAnsi="Calibri" w:cs="Calibri"/>
        </w:rPr>
        <w:t>przetwarzaniem danych osobowych i w sprawie swobodnego przepływu takich danych oraz uchylenia dyrektywy 95/46/WE (dalej: „RODO”)</w:t>
      </w:r>
      <w:r w:rsidR="008602F7" w:rsidRPr="007A77F1">
        <w:rPr>
          <w:rFonts w:ascii="Calibri" w:hAnsi="Calibri" w:cs="Calibri"/>
        </w:rPr>
        <w:t xml:space="preserve">. </w:t>
      </w:r>
    </w:p>
    <w:p w14:paraId="1A9E24E9" w14:textId="086D4A4E" w:rsidR="00F315F2" w:rsidRPr="007A77F1" w:rsidRDefault="008602F7" w:rsidP="00355AD3">
      <w:pPr>
        <w:pStyle w:val="Akapitzlist"/>
        <w:numPr>
          <w:ilvl w:val="0"/>
          <w:numId w:val="1"/>
        </w:numPr>
        <w:ind w:left="426"/>
        <w:jc w:val="both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W związku z przystąpieniem do projektu pn.</w:t>
      </w:r>
      <w:r w:rsidR="007252DD">
        <w:rPr>
          <w:rFonts w:ascii="Calibri" w:hAnsi="Calibri" w:cs="Calibri"/>
          <w:sz w:val="22"/>
        </w:rPr>
        <w:t xml:space="preserve"> </w:t>
      </w:r>
      <w:r w:rsidR="007252DD" w:rsidRPr="007252DD">
        <w:rPr>
          <w:sz w:val="20"/>
          <w:szCs w:val="20"/>
        </w:rPr>
        <w:t>CyberSilesia - transformacja cyfrowa dla studentów i uczniów szkół ponadpodstawowych</w:t>
      </w:r>
      <w:r w:rsidR="007252DD" w:rsidRPr="007A77F1">
        <w:rPr>
          <w:rFonts w:ascii="Calibri" w:hAnsi="Calibri" w:cs="Calibri"/>
          <w:sz w:val="22"/>
        </w:rPr>
        <w:t xml:space="preserve"> </w:t>
      </w:r>
      <w:r w:rsidRPr="007A77F1">
        <w:rPr>
          <w:rFonts w:ascii="Calibri" w:hAnsi="Calibri" w:cs="Calibri"/>
          <w:sz w:val="22"/>
        </w:rPr>
        <w:t>przyjmuję do wiadomości, iż:</w:t>
      </w:r>
    </w:p>
    <w:p w14:paraId="004EF6D5" w14:textId="1280C89C" w:rsidR="00066593" w:rsidRPr="007A77F1" w:rsidRDefault="00066593" w:rsidP="00355AD3">
      <w:pPr>
        <w:pStyle w:val="Akapitzlist"/>
        <w:numPr>
          <w:ilvl w:val="0"/>
          <w:numId w:val="3"/>
        </w:numPr>
        <w:ind w:left="1134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W</w:t>
      </w:r>
      <w:r w:rsidR="00F315F2" w:rsidRPr="007A77F1">
        <w:rPr>
          <w:rFonts w:ascii="Calibri" w:hAnsi="Calibri" w:cs="Calibri"/>
          <w:sz w:val="22"/>
        </w:rPr>
        <w:t xml:space="preserve"> </w:t>
      </w:r>
      <w:r w:rsidRPr="007A77F1">
        <w:rPr>
          <w:rFonts w:ascii="Calibri" w:hAnsi="Calibri" w:cs="Calibri"/>
          <w:sz w:val="22"/>
        </w:rPr>
        <w:t xml:space="preserve">projekcie </w:t>
      </w:r>
      <w:r w:rsidR="00F315F2" w:rsidRPr="007A77F1">
        <w:rPr>
          <w:rFonts w:ascii="Calibri" w:hAnsi="Calibri" w:cs="Calibri"/>
          <w:sz w:val="22"/>
        </w:rPr>
        <w:t xml:space="preserve">pn. </w:t>
      </w:r>
      <w:r w:rsidR="007252DD" w:rsidRPr="007252DD">
        <w:rPr>
          <w:sz w:val="20"/>
          <w:szCs w:val="20"/>
        </w:rPr>
        <w:t>CyberSilesia - transformacja cyfrowa dla studentów i uczniów szkół ponadpodstawowych</w:t>
      </w:r>
      <w:r w:rsidR="007252DD" w:rsidRPr="007A77F1">
        <w:rPr>
          <w:rFonts w:ascii="Calibri" w:hAnsi="Calibri" w:cs="Calibri"/>
          <w:sz w:val="22"/>
        </w:rPr>
        <w:t xml:space="preserve"> </w:t>
      </w:r>
      <w:r w:rsidRPr="007A77F1">
        <w:rPr>
          <w:rFonts w:ascii="Calibri" w:hAnsi="Calibri" w:cs="Calibri"/>
          <w:sz w:val="22"/>
        </w:rPr>
        <w:t>obowiązuje:</w:t>
      </w:r>
    </w:p>
    <w:p w14:paraId="61179795" w14:textId="534E6BA0" w:rsidR="00066593" w:rsidRPr="007A77F1" w:rsidRDefault="00066593" w:rsidP="00355AD3">
      <w:pPr>
        <w:pStyle w:val="Akapitzlist"/>
        <w:numPr>
          <w:ilvl w:val="0"/>
          <w:numId w:val="2"/>
        </w:numPr>
        <w:ind w:left="1560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Klauzula Informacyjna Politechniki Śląskiej</w:t>
      </w:r>
    </w:p>
    <w:p w14:paraId="1141C1BC" w14:textId="06738865" w:rsidR="00066593" w:rsidRPr="007A77F1" w:rsidRDefault="00066593" w:rsidP="00355AD3">
      <w:pPr>
        <w:pStyle w:val="Akapitzlist"/>
        <w:numPr>
          <w:ilvl w:val="0"/>
          <w:numId w:val="2"/>
        </w:numPr>
        <w:ind w:left="1560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Klauzula informacyjna Instytucji</w:t>
      </w:r>
      <w:r w:rsidR="00355AD3">
        <w:rPr>
          <w:rFonts w:ascii="Calibri" w:hAnsi="Calibri" w:cs="Calibri"/>
          <w:sz w:val="22"/>
        </w:rPr>
        <w:t xml:space="preserve"> Zarządzającej</w:t>
      </w:r>
    </w:p>
    <w:p w14:paraId="154B0D2D" w14:textId="7D6FC543" w:rsidR="00066593" w:rsidRPr="007A77F1" w:rsidRDefault="00066593" w:rsidP="00355AD3">
      <w:pPr>
        <w:pStyle w:val="Akapitzlist"/>
        <w:numPr>
          <w:ilvl w:val="0"/>
          <w:numId w:val="3"/>
        </w:numPr>
        <w:ind w:left="1134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Ww. klauzule są dostępne na stronie internetowej projektu pod adresem</w:t>
      </w:r>
      <w:r w:rsidR="007252DD">
        <w:rPr>
          <w:rFonts w:ascii="Calibri" w:hAnsi="Calibri" w:cs="Calibri"/>
          <w:sz w:val="22"/>
        </w:rPr>
        <w:t>: cybersilesia.aei.pl</w:t>
      </w:r>
    </w:p>
    <w:p w14:paraId="5A669056" w14:textId="01D37444" w:rsidR="008602F7" w:rsidRPr="007A77F1" w:rsidRDefault="00066593" w:rsidP="00355AD3">
      <w:pPr>
        <w:pStyle w:val="Akapitzlist"/>
        <w:numPr>
          <w:ilvl w:val="0"/>
          <w:numId w:val="3"/>
        </w:numPr>
        <w:ind w:left="1134"/>
        <w:jc w:val="both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Pana/Pani dane osobowe są przetwarzane wyłącznie w celu realizacji projektu o</w:t>
      </w:r>
      <w:r w:rsidR="008602F7" w:rsidRPr="007A77F1">
        <w:rPr>
          <w:rFonts w:ascii="Calibri" w:hAnsi="Calibri" w:cs="Calibri"/>
          <w:sz w:val="22"/>
        </w:rPr>
        <w:t> </w:t>
      </w:r>
      <w:r w:rsidRPr="007A77F1">
        <w:rPr>
          <w:rFonts w:ascii="Calibri" w:hAnsi="Calibri" w:cs="Calibri"/>
          <w:sz w:val="22"/>
        </w:rPr>
        <w:t xml:space="preserve">numerze </w:t>
      </w:r>
      <w:r w:rsidR="00355AD3">
        <w:rPr>
          <w:rFonts w:ascii="Calibri" w:hAnsi="Calibri" w:cs="Calibri"/>
          <w:sz w:val="22"/>
        </w:rPr>
        <w:t>…</w:t>
      </w:r>
      <w:r w:rsidR="007252DD" w:rsidRPr="007252DD">
        <w:rPr>
          <w:szCs w:val="24"/>
        </w:rPr>
        <w:t xml:space="preserve"> </w:t>
      </w:r>
      <w:r w:rsidR="007252DD" w:rsidRPr="006908A6">
        <w:rPr>
          <w:szCs w:val="24"/>
        </w:rPr>
        <w:t>UDA-FESL.10.25-IZ.01-0809/23-00</w:t>
      </w:r>
      <w:r w:rsidRPr="007A77F1">
        <w:rPr>
          <w:rFonts w:ascii="Calibri" w:hAnsi="Calibri" w:cs="Calibri"/>
          <w:sz w:val="22"/>
        </w:rPr>
        <w:t>, pt. „</w:t>
      </w:r>
      <w:r w:rsidR="0084626B" w:rsidRPr="007252DD">
        <w:rPr>
          <w:sz w:val="20"/>
          <w:szCs w:val="20"/>
        </w:rPr>
        <w:t>CyberSilesia - transformacja cyfrowa dla studentów i uczniów szkół ponadpodstawowych</w:t>
      </w:r>
      <w:r w:rsidRPr="007A77F1">
        <w:rPr>
          <w:rFonts w:ascii="Calibri" w:hAnsi="Calibri" w:cs="Calibri"/>
          <w:sz w:val="22"/>
        </w:rPr>
        <w:t xml:space="preserve">” prowadzonego w </w:t>
      </w:r>
      <w:r w:rsidR="00355AD3" w:rsidRPr="00355AD3">
        <w:rPr>
          <w:rFonts w:ascii="Calibri" w:hAnsi="Calibri" w:cs="Calibri"/>
          <w:sz w:val="22"/>
        </w:rPr>
        <w:t>Programu Fundusze Europejskie dla Śląskiego 2021-2027 współfinansowanego ze środków Funduszu na rzecz Sprawiedliwej Transformacji</w:t>
      </w:r>
      <w:r w:rsidRPr="007A77F1">
        <w:rPr>
          <w:rFonts w:ascii="Calibri" w:hAnsi="Calibri" w:cs="Calibri"/>
          <w:sz w:val="22"/>
        </w:rPr>
        <w:t xml:space="preserve"> </w:t>
      </w:r>
      <w:r w:rsidR="008602F7" w:rsidRPr="007A77F1">
        <w:rPr>
          <w:rFonts w:ascii="Calibri" w:hAnsi="Calibri" w:cs="Calibri"/>
          <w:sz w:val="22"/>
        </w:rPr>
        <w:t>w szczególności potwierdzenia kwalifikowalności wydatków, udzielenia wsparcia, monitoringu, ewaluacji, kontroli, audytu i sprawozdawczości oraz działań informacyjno-promocyjnych w ramach Projektu.</w:t>
      </w:r>
    </w:p>
    <w:p w14:paraId="41C5EFF2" w14:textId="1092003A" w:rsidR="008602F7" w:rsidRPr="007A77F1" w:rsidRDefault="008602F7" w:rsidP="00355AD3">
      <w:pPr>
        <w:pStyle w:val="Akapitzlist"/>
        <w:numPr>
          <w:ilvl w:val="0"/>
          <w:numId w:val="4"/>
        </w:numPr>
        <w:ind w:left="426"/>
        <w:jc w:val="both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Oświadczam, że zapoznałem/am się z przepisami dotyczącymi ochrony danych osobowych, w tym z</w:t>
      </w:r>
      <w:r w:rsidR="007A77F1">
        <w:rPr>
          <w:rFonts w:ascii="Calibri" w:hAnsi="Calibri" w:cs="Calibri"/>
          <w:sz w:val="22"/>
        </w:rPr>
        <w:t> </w:t>
      </w:r>
      <w:r w:rsidR="00877153" w:rsidRPr="007A77F1">
        <w:rPr>
          <w:rFonts w:ascii="Calibri" w:hAnsi="Calibri" w:cs="Calibri"/>
          <w:sz w:val="22"/>
        </w:rPr>
        <w:t>klauzulami informacyjnymi obowiązującymi w Projekcie</w:t>
      </w:r>
      <w:r w:rsidRPr="007A77F1">
        <w:rPr>
          <w:rFonts w:ascii="Calibri" w:hAnsi="Calibri" w:cs="Calibri"/>
          <w:sz w:val="22"/>
        </w:rPr>
        <w:t xml:space="preserve">, a także z obowiązującymi </w:t>
      </w:r>
      <w:r w:rsidR="00877153" w:rsidRPr="007A77F1">
        <w:rPr>
          <w:rFonts w:ascii="Calibri" w:hAnsi="Calibri" w:cs="Calibri"/>
          <w:sz w:val="22"/>
        </w:rPr>
        <w:t xml:space="preserve">w Politechnice Śląskiej </w:t>
      </w:r>
      <w:r w:rsidRPr="007A77F1">
        <w:rPr>
          <w:rFonts w:ascii="Calibri" w:hAnsi="Calibri" w:cs="Calibri"/>
          <w:sz w:val="22"/>
        </w:rPr>
        <w:t>w</w:t>
      </w:r>
      <w:r w:rsidR="00877153" w:rsidRPr="007A77F1">
        <w:rPr>
          <w:rFonts w:ascii="Calibri" w:hAnsi="Calibri" w:cs="Calibri"/>
          <w:sz w:val="22"/>
        </w:rPr>
        <w:t xml:space="preserve"> tym zakresie regulacjami</w:t>
      </w:r>
      <w:r w:rsidRPr="007A77F1">
        <w:rPr>
          <w:rFonts w:ascii="Calibri" w:hAnsi="Calibri" w:cs="Calibri"/>
          <w:sz w:val="22"/>
        </w:rPr>
        <w:t xml:space="preserve"> i zobowiązuję się do przestrzegania zasad przetwarzania danych osobowych określonych w tych dokumentach.</w:t>
      </w:r>
    </w:p>
    <w:p w14:paraId="686BA414" w14:textId="04D3BEE8" w:rsidR="008602F7" w:rsidRPr="007A77F1" w:rsidRDefault="008602F7" w:rsidP="00355AD3">
      <w:pPr>
        <w:pStyle w:val="Akapitzlist"/>
        <w:numPr>
          <w:ilvl w:val="0"/>
          <w:numId w:val="4"/>
        </w:numPr>
        <w:ind w:left="426"/>
        <w:jc w:val="both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Zobowiązuję się do zachowania w tajemnicy wszelkich danych osobowych, w szczególności danych osobowych uczestników/czek projektu, do których będę mieć dostęp w związku z realizacją projektu  oraz sposobów ich zabezpieczania, zarówno w okresie trwania umowy jak również po ustania stosunku prawnego łączącego mnie z Politechniką Śląską.</w:t>
      </w:r>
    </w:p>
    <w:p w14:paraId="04827C9E" w14:textId="6DF0830B" w:rsidR="008602F7" w:rsidRPr="007A77F1" w:rsidRDefault="008602F7" w:rsidP="00355AD3">
      <w:pPr>
        <w:pStyle w:val="Akapitzlist"/>
        <w:numPr>
          <w:ilvl w:val="0"/>
          <w:numId w:val="4"/>
        </w:numPr>
        <w:ind w:left="426"/>
        <w:jc w:val="both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>Zobowiązuję się do zabezpieczenia dokumentów, w tym korespondencji z danymi osobowymi, o</w:t>
      </w:r>
      <w:r w:rsidR="007A77F1">
        <w:rPr>
          <w:rFonts w:ascii="Calibri" w:hAnsi="Calibri" w:cs="Calibri"/>
          <w:sz w:val="22"/>
        </w:rPr>
        <w:t> </w:t>
      </w:r>
      <w:r w:rsidRPr="007A77F1">
        <w:rPr>
          <w:rFonts w:ascii="Calibri" w:hAnsi="Calibri" w:cs="Calibri"/>
          <w:sz w:val="22"/>
        </w:rPr>
        <w:t>których mowa w ust. 3, do których będę mieć dostęp w związku z realizacją projektu przed dostępem osób nieupoważnionych do przetwarzania powierzonych do przetwarzania danych osobowych, przed kradzieżą, uszkodzeniem, zniszczeniem i zaginięciem oraz niewykorzystywania w/w danych osobowych dla celów innych niż wynikających z obowiązków związanych z realizacją projektu.</w:t>
      </w:r>
    </w:p>
    <w:p w14:paraId="065F7F6D" w14:textId="19FAAA71" w:rsidR="00877153" w:rsidRPr="007A77F1" w:rsidRDefault="00877153" w:rsidP="00355AD3">
      <w:pPr>
        <w:pStyle w:val="Akapitzlist"/>
        <w:numPr>
          <w:ilvl w:val="0"/>
          <w:numId w:val="4"/>
        </w:numPr>
        <w:ind w:left="426"/>
        <w:jc w:val="both"/>
        <w:rPr>
          <w:rFonts w:ascii="Calibri" w:hAnsi="Calibri" w:cs="Calibri"/>
          <w:sz w:val="22"/>
        </w:rPr>
      </w:pPr>
      <w:r w:rsidRPr="007A77F1">
        <w:rPr>
          <w:rFonts w:ascii="Calibri" w:hAnsi="Calibri" w:cs="Calibri"/>
          <w:sz w:val="22"/>
        </w:rPr>
        <w:t xml:space="preserve">Mogę skontaktować się z Inspektorem Ochrony Danych Osobowych beneficjenta, wysyłając wiadomość na adres poczty elektronicznej: </w:t>
      </w:r>
      <w:hyperlink r:id="rId8" w:history="1">
        <w:r w:rsidR="0050118F" w:rsidRPr="00B7185B">
          <w:rPr>
            <w:rStyle w:val="Hipercze"/>
            <w:rFonts w:ascii="Calibri" w:hAnsi="Calibri" w:cs="Calibri"/>
            <w:sz w:val="22"/>
          </w:rPr>
          <w:t>iod@polsl.pl</w:t>
        </w:r>
      </w:hyperlink>
      <w:r w:rsidRPr="007A77F1">
        <w:rPr>
          <w:rFonts w:ascii="Calibri" w:hAnsi="Calibri" w:cs="Calibri"/>
          <w:sz w:val="22"/>
        </w:rPr>
        <w:t>.</w:t>
      </w:r>
    </w:p>
    <w:p w14:paraId="18F69546" w14:textId="68A2ACC5" w:rsidR="00F315F2" w:rsidRDefault="00F315F2" w:rsidP="00E96DCD">
      <w:pPr>
        <w:rPr>
          <w:rFonts w:ascii="Verdana" w:hAnsi="Verdana"/>
          <w:szCs w:val="20"/>
        </w:rPr>
      </w:pPr>
    </w:p>
    <w:p w14:paraId="06274888" w14:textId="77777777" w:rsidR="00877153" w:rsidRDefault="00877153" w:rsidP="00E96DCD">
      <w:pPr>
        <w:rPr>
          <w:rFonts w:ascii="Verdana" w:hAnsi="Verdana"/>
          <w:szCs w:val="20"/>
        </w:rPr>
      </w:pPr>
    </w:p>
    <w:p w14:paraId="235D1C59" w14:textId="7F856588" w:rsidR="0084626B" w:rsidRDefault="007A77F1" w:rsidP="0084626B">
      <w:pPr>
        <w:spacing w:line="240" w:lineRule="auto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5124F5">
        <w:rPr>
          <w:rFonts w:cstheme="minorHAnsi"/>
        </w:rPr>
        <w:tab/>
      </w:r>
      <w:r w:rsidR="005124F5">
        <w:rPr>
          <w:rFonts w:cstheme="minorHAnsi"/>
        </w:rPr>
        <w:tab/>
      </w:r>
      <w:r w:rsidR="005124F5">
        <w:rPr>
          <w:rFonts w:cstheme="minorHAnsi"/>
        </w:rPr>
        <w:tab/>
      </w:r>
      <w:r w:rsidR="005124F5">
        <w:rPr>
          <w:rFonts w:cstheme="minorHAnsi"/>
        </w:rPr>
        <w:tab/>
        <w:t xml:space="preserve">    </w:t>
      </w:r>
      <w:r w:rsidR="0084626B">
        <w:rPr>
          <w:rFonts w:cstheme="minorHAnsi"/>
        </w:rPr>
        <w:tab/>
      </w:r>
      <w:r w:rsidR="005124F5">
        <w:rPr>
          <w:rFonts w:cstheme="minorHAnsi"/>
        </w:rPr>
        <w:t>_________________________</w:t>
      </w:r>
    </w:p>
    <w:p w14:paraId="2AEF54D4" w14:textId="4EE7881A" w:rsidR="00C07064" w:rsidRPr="0084626B" w:rsidRDefault="005124F5" w:rsidP="0084626B">
      <w:pPr>
        <w:spacing w:line="240" w:lineRule="auto"/>
        <w:ind w:left="5672"/>
        <w:rPr>
          <w:rFonts w:cstheme="minorHAnsi"/>
        </w:rPr>
      </w:pPr>
      <w:r>
        <w:rPr>
          <w:rFonts w:cstheme="minorHAnsi"/>
        </w:rPr>
        <w:t xml:space="preserve">Podpis </w:t>
      </w:r>
      <w:r w:rsidR="0084626B">
        <w:rPr>
          <w:rFonts w:cstheme="minorHAnsi"/>
        </w:rPr>
        <w:t>wykonawcy składający  ofertę.</w:t>
      </w:r>
    </w:p>
    <w:sectPr w:rsidR="00C07064" w:rsidRPr="0084626B" w:rsidSect="006B1855">
      <w:headerReference w:type="default" r:id="rId9"/>
      <w:footerReference w:type="default" r:id="rId10"/>
      <w:pgSz w:w="11906" w:h="16838"/>
      <w:pgMar w:top="1135" w:right="1274" w:bottom="851" w:left="1134" w:header="142" w:footer="14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5452FC" w14:textId="77777777" w:rsidR="00593942" w:rsidRDefault="00593942" w:rsidP="00AD0D8E">
      <w:pPr>
        <w:spacing w:line="240" w:lineRule="auto"/>
      </w:pPr>
      <w:r>
        <w:separator/>
      </w:r>
    </w:p>
  </w:endnote>
  <w:endnote w:type="continuationSeparator" w:id="0">
    <w:p w14:paraId="5D497824" w14:textId="77777777" w:rsidR="00593942" w:rsidRDefault="00593942" w:rsidP="00AD0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PT Serif">
    <w:charset w:val="EE"/>
    <w:family w:val="roman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82595821"/>
      <w:docPartObj>
        <w:docPartGallery w:val="Page Numbers (Bottom of Page)"/>
        <w:docPartUnique/>
      </w:docPartObj>
    </w:sdtPr>
    <w:sdtContent>
      <w:sdt>
        <w:sdtPr>
          <w:id w:val="921757315"/>
          <w:docPartObj>
            <w:docPartGallery w:val="Page Numbers (Top of Page)"/>
            <w:docPartUnique/>
          </w:docPartObj>
        </w:sdtPr>
        <w:sdtContent>
          <w:p w14:paraId="3C225739" w14:textId="2E821773" w:rsidR="00665F2F" w:rsidRDefault="00665F2F">
            <w:pPr>
              <w:pStyle w:val="Stopka"/>
              <w:jc w:val="right"/>
            </w:pPr>
            <w:r>
              <w:t xml:space="preserve">Strona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79053E" w14:textId="77777777" w:rsidR="00F43BE4" w:rsidRDefault="00F43BE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81BCD2" w14:textId="77777777" w:rsidR="00593942" w:rsidRDefault="00593942" w:rsidP="00AD0D8E">
      <w:pPr>
        <w:spacing w:line="240" w:lineRule="auto"/>
      </w:pPr>
      <w:r>
        <w:separator/>
      </w:r>
    </w:p>
  </w:footnote>
  <w:footnote w:type="continuationSeparator" w:id="0">
    <w:p w14:paraId="175ED9E3" w14:textId="77777777" w:rsidR="00593942" w:rsidRDefault="00593942" w:rsidP="00AD0D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75E66D" w14:textId="72A052C9" w:rsidR="003E0692" w:rsidRDefault="00355AD3" w:rsidP="005124F5">
    <w:pPr>
      <w:pStyle w:val="NormalnyWeb"/>
    </w:pPr>
    <w:r>
      <w:rPr>
        <w:rFonts w:ascii="PT Serif" w:hAnsi="PT Serif"/>
        <w:noProof/>
        <w:shd w:val="clear" w:color="auto" w:fill="D9D9D9"/>
      </w:rPr>
      <w:drawing>
        <wp:inline distT="0" distB="0" distL="0" distR="0" wp14:anchorId="0B94CD6D" wp14:editId="6699915B">
          <wp:extent cx="5941060" cy="832581"/>
          <wp:effectExtent l="0" t="0" r="2540" b="5715"/>
          <wp:docPr id="1424756447" name="Obraz 1424756447" descr="FE SL mono pozi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 SL mono pozi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1060" cy="832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075E5"/>
    <w:multiLevelType w:val="multilevel"/>
    <w:tmpl w:val="295CF9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6E9193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9D6685C"/>
    <w:multiLevelType w:val="hybridMultilevel"/>
    <w:tmpl w:val="619069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30138D"/>
    <w:multiLevelType w:val="hybridMultilevel"/>
    <w:tmpl w:val="C6E01916"/>
    <w:lvl w:ilvl="0" w:tplc="F0F6BF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8179195">
    <w:abstractNumId w:val="2"/>
  </w:num>
  <w:num w:numId="2" w16cid:durableId="1324432363">
    <w:abstractNumId w:val="3"/>
  </w:num>
  <w:num w:numId="3" w16cid:durableId="397633841">
    <w:abstractNumId w:val="1"/>
  </w:num>
  <w:num w:numId="4" w16cid:durableId="655382241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I1szS0MDK1MDNQ0lEKTi0uzszPAykwrAUAlSsjfywAAAA="/>
  </w:docVars>
  <w:rsids>
    <w:rsidRoot w:val="00D57022"/>
    <w:rsid w:val="0000283E"/>
    <w:rsid w:val="00003584"/>
    <w:rsid w:val="00010F16"/>
    <w:rsid w:val="0001520A"/>
    <w:rsid w:val="000159D9"/>
    <w:rsid w:val="000200D4"/>
    <w:rsid w:val="000225F0"/>
    <w:rsid w:val="00023843"/>
    <w:rsid w:val="00066593"/>
    <w:rsid w:val="00070D86"/>
    <w:rsid w:val="000761B8"/>
    <w:rsid w:val="00076DAD"/>
    <w:rsid w:val="00080E85"/>
    <w:rsid w:val="00087C12"/>
    <w:rsid w:val="0009174A"/>
    <w:rsid w:val="00093EA1"/>
    <w:rsid w:val="0009496C"/>
    <w:rsid w:val="0009543B"/>
    <w:rsid w:val="00095B81"/>
    <w:rsid w:val="00095CDE"/>
    <w:rsid w:val="00096921"/>
    <w:rsid w:val="000A32EB"/>
    <w:rsid w:val="000A39D3"/>
    <w:rsid w:val="000B10E7"/>
    <w:rsid w:val="000B26A7"/>
    <w:rsid w:val="000B2E96"/>
    <w:rsid w:val="000B2ED4"/>
    <w:rsid w:val="000B7A60"/>
    <w:rsid w:val="000C5136"/>
    <w:rsid w:val="000D286B"/>
    <w:rsid w:val="000D531E"/>
    <w:rsid w:val="000E024E"/>
    <w:rsid w:val="000E5E7B"/>
    <w:rsid w:val="000E75AA"/>
    <w:rsid w:val="000E7B90"/>
    <w:rsid w:val="000F2E51"/>
    <w:rsid w:val="00104A4B"/>
    <w:rsid w:val="0010516B"/>
    <w:rsid w:val="00116AB2"/>
    <w:rsid w:val="00120777"/>
    <w:rsid w:val="00121099"/>
    <w:rsid w:val="001237B5"/>
    <w:rsid w:val="0012721B"/>
    <w:rsid w:val="0012785A"/>
    <w:rsid w:val="0013239E"/>
    <w:rsid w:val="001361ED"/>
    <w:rsid w:val="0014094C"/>
    <w:rsid w:val="001453C1"/>
    <w:rsid w:val="001456EC"/>
    <w:rsid w:val="00150F9F"/>
    <w:rsid w:val="001522FA"/>
    <w:rsid w:val="001560EE"/>
    <w:rsid w:val="00166ACA"/>
    <w:rsid w:val="001670F0"/>
    <w:rsid w:val="00167894"/>
    <w:rsid w:val="00170EA1"/>
    <w:rsid w:val="001751DD"/>
    <w:rsid w:val="00180F34"/>
    <w:rsid w:val="001823CD"/>
    <w:rsid w:val="0018575C"/>
    <w:rsid w:val="00193CB4"/>
    <w:rsid w:val="0019579B"/>
    <w:rsid w:val="001A09F5"/>
    <w:rsid w:val="001A4869"/>
    <w:rsid w:val="001B0732"/>
    <w:rsid w:val="001B1EF6"/>
    <w:rsid w:val="001C17DF"/>
    <w:rsid w:val="001C23D1"/>
    <w:rsid w:val="001C6662"/>
    <w:rsid w:val="001D535E"/>
    <w:rsid w:val="001E363C"/>
    <w:rsid w:val="001E3AAB"/>
    <w:rsid w:val="001F7B01"/>
    <w:rsid w:val="001F7B8C"/>
    <w:rsid w:val="00217B96"/>
    <w:rsid w:val="00222BCB"/>
    <w:rsid w:val="00225DB0"/>
    <w:rsid w:val="00231314"/>
    <w:rsid w:val="002323C6"/>
    <w:rsid w:val="0023420D"/>
    <w:rsid w:val="002345D1"/>
    <w:rsid w:val="00234B54"/>
    <w:rsid w:val="0024327F"/>
    <w:rsid w:val="00251448"/>
    <w:rsid w:val="002564A2"/>
    <w:rsid w:val="00261286"/>
    <w:rsid w:val="00267735"/>
    <w:rsid w:val="002724B4"/>
    <w:rsid w:val="00274EAD"/>
    <w:rsid w:val="002756E3"/>
    <w:rsid w:val="002761AD"/>
    <w:rsid w:val="00285B29"/>
    <w:rsid w:val="00292D71"/>
    <w:rsid w:val="0029594B"/>
    <w:rsid w:val="0029708E"/>
    <w:rsid w:val="002A2F81"/>
    <w:rsid w:val="002B56C2"/>
    <w:rsid w:val="002C43B5"/>
    <w:rsid w:val="002C5346"/>
    <w:rsid w:val="002C6A92"/>
    <w:rsid w:val="002C6EFB"/>
    <w:rsid w:val="002C7FB0"/>
    <w:rsid w:val="002D716A"/>
    <w:rsid w:val="002E06BC"/>
    <w:rsid w:val="002E386A"/>
    <w:rsid w:val="002E7EFF"/>
    <w:rsid w:val="002F0351"/>
    <w:rsid w:val="002F62EB"/>
    <w:rsid w:val="00307DF3"/>
    <w:rsid w:val="003114B6"/>
    <w:rsid w:val="0031181D"/>
    <w:rsid w:val="00313C71"/>
    <w:rsid w:val="003202AB"/>
    <w:rsid w:val="003226B1"/>
    <w:rsid w:val="00325C63"/>
    <w:rsid w:val="003324F7"/>
    <w:rsid w:val="00332582"/>
    <w:rsid w:val="00332C3C"/>
    <w:rsid w:val="00334F45"/>
    <w:rsid w:val="003367F8"/>
    <w:rsid w:val="00341BE9"/>
    <w:rsid w:val="00343B94"/>
    <w:rsid w:val="003461DB"/>
    <w:rsid w:val="00350322"/>
    <w:rsid w:val="00354C39"/>
    <w:rsid w:val="00354CA0"/>
    <w:rsid w:val="00355A32"/>
    <w:rsid w:val="00355AD3"/>
    <w:rsid w:val="00357A56"/>
    <w:rsid w:val="00364EAF"/>
    <w:rsid w:val="003714A2"/>
    <w:rsid w:val="00371E6C"/>
    <w:rsid w:val="00373179"/>
    <w:rsid w:val="00377DB9"/>
    <w:rsid w:val="00383FFF"/>
    <w:rsid w:val="00390810"/>
    <w:rsid w:val="00392442"/>
    <w:rsid w:val="00393A25"/>
    <w:rsid w:val="003967C0"/>
    <w:rsid w:val="003A2CB1"/>
    <w:rsid w:val="003A4703"/>
    <w:rsid w:val="003A74AA"/>
    <w:rsid w:val="003B5C4E"/>
    <w:rsid w:val="003B6834"/>
    <w:rsid w:val="003B69DA"/>
    <w:rsid w:val="003C1314"/>
    <w:rsid w:val="003E0692"/>
    <w:rsid w:val="003E1E8A"/>
    <w:rsid w:val="003E5240"/>
    <w:rsid w:val="003E56F1"/>
    <w:rsid w:val="003F112D"/>
    <w:rsid w:val="00400CD9"/>
    <w:rsid w:val="00400F5F"/>
    <w:rsid w:val="00401CB1"/>
    <w:rsid w:val="0040616C"/>
    <w:rsid w:val="0041121E"/>
    <w:rsid w:val="00412D3D"/>
    <w:rsid w:val="00414E3B"/>
    <w:rsid w:val="00416F64"/>
    <w:rsid w:val="004170A4"/>
    <w:rsid w:val="00421351"/>
    <w:rsid w:val="00423392"/>
    <w:rsid w:val="0042380B"/>
    <w:rsid w:val="00430413"/>
    <w:rsid w:val="00430444"/>
    <w:rsid w:val="00433B40"/>
    <w:rsid w:val="00434082"/>
    <w:rsid w:val="004342DE"/>
    <w:rsid w:val="00435E6A"/>
    <w:rsid w:val="004370F7"/>
    <w:rsid w:val="00440475"/>
    <w:rsid w:val="0044149D"/>
    <w:rsid w:val="004429B0"/>
    <w:rsid w:val="00443AEE"/>
    <w:rsid w:val="00443C5E"/>
    <w:rsid w:val="00454077"/>
    <w:rsid w:val="00454780"/>
    <w:rsid w:val="00454F8C"/>
    <w:rsid w:val="00455805"/>
    <w:rsid w:val="00457D2F"/>
    <w:rsid w:val="00461F5F"/>
    <w:rsid w:val="004627FB"/>
    <w:rsid w:val="004658D9"/>
    <w:rsid w:val="0046749B"/>
    <w:rsid w:val="00467A18"/>
    <w:rsid w:val="00472826"/>
    <w:rsid w:val="00475406"/>
    <w:rsid w:val="00480492"/>
    <w:rsid w:val="0048505F"/>
    <w:rsid w:val="00485DE9"/>
    <w:rsid w:val="004A31BB"/>
    <w:rsid w:val="004A4CA6"/>
    <w:rsid w:val="004A7BA0"/>
    <w:rsid w:val="004C19B0"/>
    <w:rsid w:val="004C270F"/>
    <w:rsid w:val="004C5230"/>
    <w:rsid w:val="004C5652"/>
    <w:rsid w:val="004C7581"/>
    <w:rsid w:val="004D08BB"/>
    <w:rsid w:val="004D1DEA"/>
    <w:rsid w:val="004D6EAB"/>
    <w:rsid w:val="004E66DA"/>
    <w:rsid w:val="004F1CEB"/>
    <w:rsid w:val="004F438B"/>
    <w:rsid w:val="004F507B"/>
    <w:rsid w:val="004F668D"/>
    <w:rsid w:val="004F6A00"/>
    <w:rsid w:val="004F7F6E"/>
    <w:rsid w:val="0050022D"/>
    <w:rsid w:val="005002E2"/>
    <w:rsid w:val="00500C31"/>
    <w:rsid w:val="0050118F"/>
    <w:rsid w:val="005021EF"/>
    <w:rsid w:val="00506824"/>
    <w:rsid w:val="005077CA"/>
    <w:rsid w:val="0051213C"/>
    <w:rsid w:val="005124F5"/>
    <w:rsid w:val="00514881"/>
    <w:rsid w:val="005158A1"/>
    <w:rsid w:val="00516DCB"/>
    <w:rsid w:val="00517AD0"/>
    <w:rsid w:val="00520D58"/>
    <w:rsid w:val="00523EF6"/>
    <w:rsid w:val="00527A9F"/>
    <w:rsid w:val="00530F9A"/>
    <w:rsid w:val="005376C2"/>
    <w:rsid w:val="00537E88"/>
    <w:rsid w:val="00541C90"/>
    <w:rsid w:val="005423E0"/>
    <w:rsid w:val="005435E4"/>
    <w:rsid w:val="00543C50"/>
    <w:rsid w:val="005458B9"/>
    <w:rsid w:val="0055656A"/>
    <w:rsid w:val="00563B9A"/>
    <w:rsid w:val="00566A69"/>
    <w:rsid w:val="00574274"/>
    <w:rsid w:val="0057516D"/>
    <w:rsid w:val="00576F7C"/>
    <w:rsid w:val="00577307"/>
    <w:rsid w:val="0058282E"/>
    <w:rsid w:val="00583F34"/>
    <w:rsid w:val="005925DD"/>
    <w:rsid w:val="00593942"/>
    <w:rsid w:val="0059654C"/>
    <w:rsid w:val="00596BF6"/>
    <w:rsid w:val="005A1553"/>
    <w:rsid w:val="005A3C21"/>
    <w:rsid w:val="005A4980"/>
    <w:rsid w:val="005A53B8"/>
    <w:rsid w:val="005B7678"/>
    <w:rsid w:val="005C4A7F"/>
    <w:rsid w:val="005C7E7D"/>
    <w:rsid w:val="005E0AD3"/>
    <w:rsid w:val="005E1AF2"/>
    <w:rsid w:val="005E4697"/>
    <w:rsid w:val="005E54AC"/>
    <w:rsid w:val="005E56E1"/>
    <w:rsid w:val="005F4912"/>
    <w:rsid w:val="00600C3F"/>
    <w:rsid w:val="00600F1C"/>
    <w:rsid w:val="0060393C"/>
    <w:rsid w:val="00603DD0"/>
    <w:rsid w:val="00615520"/>
    <w:rsid w:val="00615778"/>
    <w:rsid w:val="00616099"/>
    <w:rsid w:val="0061611C"/>
    <w:rsid w:val="006318AE"/>
    <w:rsid w:val="00632095"/>
    <w:rsid w:val="00635689"/>
    <w:rsid w:val="00635D54"/>
    <w:rsid w:val="006508D8"/>
    <w:rsid w:val="006513E7"/>
    <w:rsid w:val="0066201A"/>
    <w:rsid w:val="00665F2F"/>
    <w:rsid w:val="00666602"/>
    <w:rsid w:val="00673B67"/>
    <w:rsid w:val="00676066"/>
    <w:rsid w:val="006779A8"/>
    <w:rsid w:val="00683A41"/>
    <w:rsid w:val="006922D3"/>
    <w:rsid w:val="006956E5"/>
    <w:rsid w:val="006A7D9A"/>
    <w:rsid w:val="006B1855"/>
    <w:rsid w:val="006B5E9F"/>
    <w:rsid w:val="006B62E4"/>
    <w:rsid w:val="006C2AF9"/>
    <w:rsid w:val="006C2E8A"/>
    <w:rsid w:val="006C2F82"/>
    <w:rsid w:val="006C4075"/>
    <w:rsid w:val="006C76D2"/>
    <w:rsid w:val="006D4C80"/>
    <w:rsid w:val="006D51E0"/>
    <w:rsid w:val="006D6423"/>
    <w:rsid w:val="006D709D"/>
    <w:rsid w:val="006E25B1"/>
    <w:rsid w:val="006E6F63"/>
    <w:rsid w:val="006E7D64"/>
    <w:rsid w:val="006F06A6"/>
    <w:rsid w:val="006F618A"/>
    <w:rsid w:val="006F624B"/>
    <w:rsid w:val="006F6BED"/>
    <w:rsid w:val="006F6EA1"/>
    <w:rsid w:val="00702C12"/>
    <w:rsid w:val="007035D4"/>
    <w:rsid w:val="00712286"/>
    <w:rsid w:val="0071260C"/>
    <w:rsid w:val="007211EE"/>
    <w:rsid w:val="0072213D"/>
    <w:rsid w:val="007252DD"/>
    <w:rsid w:val="00730007"/>
    <w:rsid w:val="00730E71"/>
    <w:rsid w:val="00731548"/>
    <w:rsid w:val="00732BDD"/>
    <w:rsid w:val="00733BC3"/>
    <w:rsid w:val="00733C14"/>
    <w:rsid w:val="00734425"/>
    <w:rsid w:val="00735036"/>
    <w:rsid w:val="00736109"/>
    <w:rsid w:val="00740B34"/>
    <w:rsid w:val="00741A51"/>
    <w:rsid w:val="007425BD"/>
    <w:rsid w:val="0074581D"/>
    <w:rsid w:val="00745F4D"/>
    <w:rsid w:val="00751005"/>
    <w:rsid w:val="0075406E"/>
    <w:rsid w:val="00760B68"/>
    <w:rsid w:val="00771457"/>
    <w:rsid w:val="00775E3A"/>
    <w:rsid w:val="0078114E"/>
    <w:rsid w:val="00781171"/>
    <w:rsid w:val="00784A58"/>
    <w:rsid w:val="00785BB4"/>
    <w:rsid w:val="00786D51"/>
    <w:rsid w:val="0079780A"/>
    <w:rsid w:val="007A05EE"/>
    <w:rsid w:val="007A0F56"/>
    <w:rsid w:val="007A10E4"/>
    <w:rsid w:val="007A20DF"/>
    <w:rsid w:val="007A77F1"/>
    <w:rsid w:val="007A792B"/>
    <w:rsid w:val="007B1822"/>
    <w:rsid w:val="007B2116"/>
    <w:rsid w:val="007B46C0"/>
    <w:rsid w:val="007C2E98"/>
    <w:rsid w:val="007D0840"/>
    <w:rsid w:val="007D1C48"/>
    <w:rsid w:val="007D476D"/>
    <w:rsid w:val="007D5880"/>
    <w:rsid w:val="007E039A"/>
    <w:rsid w:val="007E240C"/>
    <w:rsid w:val="007E39C0"/>
    <w:rsid w:val="007E49EE"/>
    <w:rsid w:val="007E6E1A"/>
    <w:rsid w:val="008055AA"/>
    <w:rsid w:val="00805862"/>
    <w:rsid w:val="00810626"/>
    <w:rsid w:val="00821A4E"/>
    <w:rsid w:val="00822D53"/>
    <w:rsid w:val="00823A12"/>
    <w:rsid w:val="008265D2"/>
    <w:rsid w:val="00826AAC"/>
    <w:rsid w:val="00826AE4"/>
    <w:rsid w:val="00831052"/>
    <w:rsid w:val="00840B5C"/>
    <w:rsid w:val="00840EB8"/>
    <w:rsid w:val="00843E20"/>
    <w:rsid w:val="0084626B"/>
    <w:rsid w:val="00846F11"/>
    <w:rsid w:val="008501F3"/>
    <w:rsid w:val="00853029"/>
    <w:rsid w:val="0085425A"/>
    <w:rsid w:val="008542FB"/>
    <w:rsid w:val="008602F7"/>
    <w:rsid w:val="00862A7B"/>
    <w:rsid w:val="00865172"/>
    <w:rsid w:val="00865568"/>
    <w:rsid w:val="00872EF1"/>
    <w:rsid w:val="00876718"/>
    <w:rsid w:val="00877153"/>
    <w:rsid w:val="00881417"/>
    <w:rsid w:val="00883916"/>
    <w:rsid w:val="00885299"/>
    <w:rsid w:val="00887003"/>
    <w:rsid w:val="008A3492"/>
    <w:rsid w:val="008A4CD9"/>
    <w:rsid w:val="008A586D"/>
    <w:rsid w:val="008A5AB2"/>
    <w:rsid w:val="008B4BFD"/>
    <w:rsid w:val="008C0AA9"/>
    <w:rsid w:val="008C32BC"/>
    <w:rsid w:val="008D03B7"/>
    <w:rsid w:val="008E264A"/>
    <w:rsid w:val="008E34DC"/>
    <w:rsid w:val="008E3FA9"/>
    <w:rsid w:val="008E4561"/>
    <w:rsid w:val="008F7A1C"/>
    <w:rsid w:val="0090100B"/>
    <w:rsid w:val="00903EB9"/>
    <w:rsid w:val="009102E6"/>
    <w:rsid w:val="00920908"/>
    <w:rsid w:val="00921599"/>
    <w:rsid w:val="009215C4"/>
    <w:rsid w:val="00923A32"/>
    <w:rsid w:val="0092475F"/>
    <w:rsid w:val="009343F8"/>
    <w:rsid w:val="00937CF2"/>
    <w:rsid w:val="009415C8"/>
    <w:rsid w:val="00951D2C"/>
    <w:rsid w:val="0095219B"/>
    <w:rsid w:val="00952869"/>
    <w:rsid w:val="00954634"/>
    <w:rsid w:val="00957473"/>
    <w:rsid w:val="00957FAD"/>
    <w:rsid w:val="00963F18"/>
    <w:rsid w:val="009707D4"/>
    <w:rsid w:val="0098016C"/>
    <w:rsid w:val="00984CB7"/>
    <w:rsid w:val="00991E6A"/>
    <w:rsid w:val="00992672"/>
    <w:rsid w:val="00992F18"/>
    <w:rsid w:val="0099697F"/>
    <w:rsid w:val="009A0ABB"/>
    <w:rsid w:val="009A0B12"/>
    <w:rsid w:val="009A0E1B"/>
    <w:rsid w:val="009B03A3"/>
    <w:rsid w:val="009B194D"/>
    <w:rsid w:val="009B2CEB"/>
    <w:rsid w:val="009B54BC"/>
    <w:rsid w:val="009B5C6C"/>
    <w:rsid w:val="009B776A"/>
    <w:rsid w:val="009B7EA7"/>
    <w:rsid w:val="009C55AF"/>
    <w:rsid w:val="009C73B2"/>
    <w:rsid w:val="009C79CE"/>
    <w:rsid w:val="009D0499"/>
    <w:rsid w:val="009D0876"/>
    <w:rsid w:val="009D427F"/>
    <w:rsid w:val="009E3D9C"/>
    <w:rsid w:val="009E4261"/>
    <w:rsid w:val="009E5485"/>
    <w:rsid w:val="009F070F"/>
    <w:rsid w:val="009F6BB1"/>
    <w:rsid w:val="009F78FD"/>
    <w:rsid w:val="00A02358"/>
    <w:rsid w:val="00A057B9"/>
    <w:rsid w:val="00A11F58"/>
    <w:rsid w:val="00A1781F"/>
    <w:rsid w:val="00A2208A"/>
    <w:rsid w:val="00A255F8"/>
    <w:rsid w:val="00A2609A"/>
    <w:rsid w:val="00A27BB8"/>
    <w:rsid w:val="00A3259C"/>
    <w:rsid w:val="00A33E99"/>
    <w:rsid w:val="00A441A0"/>
    <w:rsid w:val="00A460C8"/>
    <w:rsid w:val="00A5154C"/>
    <w:rsid w:val="00A52364"/>
    <w:rsid w:val="00A524CA"/>
    <w:rsid w:val="00A63B54"/>
    <w:rsid w:val="00A67DE9"/>
    <w:rsid w:val="00A7292E"/>
    <w:rsid w:val="00A82EAF"/>
    <w:rsid w:val="00A8545C"/>
    <w:rsid w:val="00A86417"/>
    <w:rsid w:val="00A87AAA"/>
    <w:rsid w:val="00A87F31"/>
    <w:rsid w:val="00A958F2"/>
    <w:rsid w:val="00AA4212"/>
    <w:rsid w:val="00AA43B0"/>
    <w:rsid w:val="00AA77F5"/>
    <w:rsid w:val="00AB6F70"/>
    <w:rsid w:val="00AB7855"/>
    <w:rsid w:val="00AC0B79"/>
    <w:rsid w:val="00AC16B6"/>
    <w:rsid w:val="00AC4809"/>
    <w:rsid w:val="00AC48AC"/>
    <w:rsid w:val="00AD0D8E"/>
    <w:rsid w:val="00AD0F1E"/>
    <w:rsid w:val="00AD203D"/>
    <w:rsid w:val="00AD4A23"/>
    <w:rsid w:val="00AE26FD"/>
    <w:rsid w:val="00AE5193"/>
    <w:rsid w:val="00AE5C1D"/>
    <w:rsid w:val="00AF0F68"/>
    <w:rsid w:val="00AF76BA"/>
    <w:rsid w:val="00AF76C1"/>
    <w:rsid w:val="00B02C38"/>
    <w:rsid w:val="00B0375D"/>
    <w:rsid w:val="00B07BE0"/>
    <w:rsid w:val="00B10BA5"/>
    <w:rsid w:val="00B123E7"/>
    <w:rsid w:val="00B13586"/>
    <w:rsid w:val="00B1763F"/>
    <w:rsid w:val="00B206FA"/>
    <w:rsid w:val="00B25BCB"/>
    <w:rsid w:val="00B26F11"/>
    <w:rsid w:val="00B2794F"/>
    <w:rsid w:val="00B30589"/>
    <w:rsid w:val="00B30667"/>
    <w:rsid w:val="00B40C04"/>
    <w:rsid w:val="00B41010"/>
    <w:rsid w:val="00B41D96"/>
    <w:rsid w:val="00B42271"/>
    <w:rsid w:val="00B45946"/>
    <w:rsid w:val="00B50045"/>
    <w:rsid w:val="00B551D2"/>
    <w:rsid w:val="00B5713F"/>
    <w:rsid w:val="00B573CA"/>
    <w:rsid w:val="00B66377"/>
    <w:rsid w:val="00B70BA8"/>
    <w:rsid w:val="00B72BFF"/>
    <w:rsid w:val="00B81B53"/>
    <w:rsid w:val="00B81C9D"/>
    <w:rsid w:val="00B823D6"/>
    <w:rsid w:val="00B90C13"/>
    <w:rsid w:val="00B90E42"/>
    <w:rsid w:val="00B938AD"/>
    <w:rsid w:val="00B957B9"/>
    <w:rsid w:val="00B97A71"/>
    <w:rsid w:val="00BA44F0"/>
    <w:rsid w:val="00BA5E3E"/>
    <w:rsid w:val="00BA5FE3"/>
    <w:rsid w:val="00BB4948"/>
    <w:rsid w:val="00BB6C01"/>
    <w:rsid w:val="00BB7BF9"/>
    <w:rsid w:val="00BC1D1A"/>
    <w:rsid w:val="00BC2C69"/>
    <w:rsid w:val="00BD1A57"/>
    <w:rsid w:val="00BD1DAD"/>
    <w:rsid w:val="00BD2211"/>
    <w:rsid w:val="00BD49DA"/>
    <w:rsid w:val="00BE2085"/>
    <w:rsid w:val="00BE2340"/>
    <w:rsid w:val="00BF1F74"/>
    <w:rsid w:val="00C00D64"/>
    <w:rsid w:val="00C06E87"/>
    <w:rsid w:val="00C07064"/>
    <w:rsid w:val="00C1257B"/>
    <w:rsid w:val="00C231C6"/>
    <w:rsid w:val="00C24D3D"/>
    <w:rsid w:val="00C33F98"/>
    <w:rsid w:val="00C35E77"/>
    <w:rsid w:val="00C41A41"/>
    <w:rsid w:val="00C421D0"/>
    <w:rsid w:val="00C43443"/>
    <w:rsid w:val="00C4643B"/>
    <w:rsid w:val="00C47FC3"/>
    <w:rsid w:val="00C52414"/>
    <w:rsid w:val="00C53AC5"/>
    <w:rsid w:val="00C57F76"/>
    <w:rsid w:val="00C64A68"/>
    <w:rsid w:val="00C64F62"/>
    <w:rsid w:val="00C67BBF"/>
    <w:rsid w:val="00C714B8"/>
    <w:rsid w:val="00C738B3"/>
    <w:rsid w:val="00C75E8C"/>
    <w:rsid w:val="00C75E9F"/>
    <w:rsid w:val="00C762AB"/>
    <w:rsid w:val="00C77E19"/>
    <w:rsid w:val="00C81067"/>
    <w:rsid w:val="00C8394F"/>
    <w:rsid w:val="00C91781"/>
    <w:rsid w:val="00CA1F08"/>
    <w:rsid w:val="00CB0791"/>
    <w:rsid w:val="00CB0AE6"/>
    <w:rsid w:val="00CC161B"/>
    <w:rsid w:val="00CC5215"/>
    <w:rsid w:val="00CC5E89"/>
    <w:rsid w:val="00CC6212"/>
    <w:rsid w:val="00CC641F"/>
    <w:rsid w:val="00CD13CF"/>
    <w:rsid w:val="00CD2D73"/>
    <w:rsid w:val="00CD4AA0"/>
    <w:rsid w:val="00CE1D60"/>
    <w:rsid w:val="00CE23DA"/>
    <w:rsid w:val="00CE2C13"/>
    <w:rsid w:val="00CE3862"/>
    <w:rsid w:val="00CE3BD6"/>
    <w:rsid w:val="00CE6A4A"/>
    <w:rsid w:val="00CF3D49"/>
    <w:rsid w:val="00CF5394"/>
    <w:rsid w:val="00D00F8D"/>
    <w:rsid w:val="00D039CF"/>
    <w:rsid w:val="00D07C4E"/>
    <w:rsid w:val="00D10ED6"/>
    <w:rsid w:val="00D15630"/>
    <w:rsid w:val="00D24340"/>
    <w:rsid w:val="00D25766"/>
    <w:rsid w:val="00D25E25"/>
    <w:rsid w:val="00D26AF3"/>
    <w:rsid w:val="00D31C3F"/>
    <w:rsid w:val="00D42308"/>
    <w:rsid w:val="00D43795"/>
    <w:rsid w:val="00D5503D"/>
    <w:rsid w:val="00D57022"/>
    <w:rsid w:val="00D6120D"/>
    <w:rsid w:val="00D669F2"/>
    <w:rsid w:val="00D75FBF"/>
    <w:rsid w:val="00D86CBB"/>
    <w:rsid w:val="00D91129"/>
    <w:rsid w:val="00D920ED"/>
    <w:rsid w:val="00D92F20"/>
    <w:rsid w:val="00DA17BD"/>
    <w:rsid w:val="00DA1871"/>
    <w:rsid w:val="00DA3D24"/>
    <w:rsid w:val="00DA43A2"/>
    <w:rsid w:val="00DA4AE7"/>
    <w:rsid w:val="00DB7092"/>
    <w:rsid w:val="00DC473D"/>
    <w:rsid w:val="00DC5B5D"/>
    <w:rsid w:val="00DD34A3"/>
    <w:rsid w:val="00DD5B00"/>
    <w:rsid w:val="00DF22A4"/>
    <w:rsid w:val="00DF59B1"/>
    <w:rsid w:val="00DF5B59"/>
    <w:rsid w:val="00E01CF2"/>
    <w:rsid w:val="00E01F42"/>
    <w:rsid w:val="00E05D69"/>
    <w:rsid w:val="00E05E61"/>
    <w:rsid w:val="00E06FBA"/>
    <w:rsid w:val="00E10284"/>
    <w:rsid w:val="00E10684"/>
    <w:rsid w:val="00E14C63"/>
    <w:rsid w:val="00E15A1A"/>
    <w:rsid w:val="00E1613C"/>
    <w:rsid w:val="00E16E34"/>
    <w:rsid w:val="00E17F7F"/>
    <w:rsid w:val="00E213C6"/>
    <w:rsid w:val="00E24C8C"/>
    <w:rsid w:val="00E2610E"/>
    <w:rsid w:val="00E27012"/>
    <w:rsid w:val="00E31E01"/>
    <w:rsid w:val="00E352C3"/>
    <w:rsid w:val="00E47499"/>
    <w:rsid w:val="00E47EBD"/>
    <w:rsid w:val="00E50142"/>
    <w:rsid w:val="00E51DA8"/>
    <w:rsid w:val="00E52280"/>
    <w:rsid w:val="00E5401C"/>
    <w:rsid w:val="00E62510"/>
    <w:rsid w:val="00E6581C"/>
    <w:rsid w:val="00E679E9"/>
    <w:rsid w:val="00E71289"/>
    <w:rsid w:val="00E72EB7"/>
    <w:rsid w:val="00E745A3"/>
    <w:rsid w:val="00E806EB"/>
    <w:rsid w:val="00E85A49"/>
    <w:rsid w:val="00E87FED"/>
    <w:rsid w:val="00E92D04"/>
    <w:rsid w:val="00E92E7E"/>
    <w:rsid w:val="00E933BA"/>
    <w:rsid w:val="00E96DCD"/>
    <w:rsid w:val="00E977A4"/>
    <w:rsid w:val="00EB347F"/>
    <w:rsid w:val="00EB704A"/>
    <w:rsid w:val="00EC5307"/>
    <w:rsid w:val="00ED192A"/>
    <w:rsid w:val="00ED4062"/>
    <w:rsid w:val="00ED6CB6"/>
    <w:rsid w:val="00EE0F6B"/>
    <w:rsid w:val="00EE2744"/>
    <w:rsid w:val="00EF048F"/>
    <w:rsid w:val="00EF4C37"/>
    <w:rsid w:val="00EF5261"/>
    <w:rsid w:val="00F00162"/>
    <w:rsid w:val="00F04093"/>
    <w:rsid w:val="00F049F6"/>
    <w:rsid w:val="00F04A34"/>
    <w:rsid w:val="00F05A0E"/>
    <w:rsid w:val="00F07D58"/>
    <w:rsid w:val="00F10202"/>
    <w:rsid w:val="00F113F9"/>
    <w:rsid w:val="00F12E9F"/>
    <w:rsid w:val="00F136E4"/>
    <w:rsid w:val="00F14716"/>
    <w:rsid w:val="00F17987"/>
    <w:rsid w:val="00F25DC9"/>
    <w:rsid w:val="00F31359"/>
    <w:rsid w:val="00F315F2"/>
    <w:rsid w:val="00F31837"/>
    <w:rsid w:val="00F33773"/>
    <w:rsid w:val="00F43BE4"/>
    <w:rsid w:val="00F44CEC"/>
    <w:rsid w:val="00F45FDC"/>
    <w:rsid w:val="00F52FB2"/>
    <w:rsid w:val="00F55F95"/>
    <w:rsid w:val="00F62875"/>
    <w:rsid w:val="00F64833"/>
    <w:rsid w:val="00F64DD7"/>
    <w:rsid w:val="00F70E08"/>
    <w:rsid w:val="00F71DA9"/>
    <w:rsid w:val="00F7722A"/>
    <w:rsid w:val="00F7779D"/>
    <w:rsid w:val="00F91315"/>
    <w:rsid w:val="00FA4535"/>
    <w:rsid w:val="00FA727B"/>
    <w:rsid w:val="00FC08F4"/>
    <w:rsid w:val="00FC093B"/>
    <w:rsid w:val="00FC2916"/>
    <w:rsid w:val="00FC3BB3"/>
    <w:rsid w:val="00FC4131"/>
    <w:rsid w:val="00FC6B00"/>
    <w:rsid w:val="00FC6D39"/>
    <w:rsid w:val="00FD0336"/>
    <w:rsid w:val="00FD167F"/>
    <w:rsid w:val="00FD287B"/>
    <w:rsid w:val="00FD6987"/>
    <w:rsid w:val="00FD6EE9"/>
    <w:rsid w:val="00FE09EF"/>
    <w:rsid w:val="00FE2F17"/>
    <w:rsid w:val="00FF14CC"/>
    <w:rsid w:val="00FF2D25"/>
    <w:rsid w:val="00FF4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AC8A9"/>
  <w15:docId w15:val="{0CCA6812-4CB0-42FF-A087-57F0C10FD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C6A92"/>
    <w:pPr>
      <w:spacing w:after="0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6A7D9A"/>
    <w:pPr>
      <w:spacing w:before="360" w:after="120" w:line="276" w:lineRule="auto"/>
      <w:contextualSpacing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63B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5702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14716"/>
    <w:pPr>
      <w:ind w:left="720"/>
      <w:contextualSpacing/>
    </w:pPr>
    <w:rPr>
      <w:rFonts w:ascii="Times New Roman" w:hAnsi="Times New Roman"/>
      <w:sz w:val="24"/>
    </w:rPr>
  </w:style>
  <w:style w:type="paragraph" w:styleId="Nagwek">
    <w:name w:val="header"/>
    <w:basedOn w:val="Normalny"/>
    <w:link w:val="Nagwek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D0D8E"/>
  </w:style>
  <w:style w:type="paragraph" w:styleId="Stopka">
    <w:name w:val="footer"/>
    <w:basedOn w:val="Normalny"/>
    <w:link w:val="Stopka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0D8E"/>
  </w:style>
  <w:style w:type="character" w:styleId="Odwoaniedokomentarza">
    <w:name w:val="annotation reference"/>
    <w:basedOn w:val="Domylnaczcionkaakapitu"/>
    <w:uiPriority w:val="99"/>
    <w:semiHidden/>
    <w:unhideWhenUsed/>
    <w:rsid w:val="00FC41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413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413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41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413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C41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4131"/>
    <w:rPr>
      <w:rFonts w:ascii="Segoe UI" w:hAnsi="Segoe UI" w:cs="Segoe UI"/>
      <w:sz w:val="18"/>
      <w:szCs w:val="18"/>
    </w:rPr>
  </w:style>
  <w:style w:type="paragraph" w:styleId="Tekstprzypisudolnego">
    <w:name w:val="footnote text"/>
    <w:aliases w:val="Podrozdział,Footnote,Podrozdzia3"/>
    <w:basedOn w:val="Normalny"/>
    <w:link w:val="TekstprzypisudolnegoZnak"/>
    <w:unhideWhenUsed/>
    <w:rsid w:val="00666602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rsid w:val="00666602"/>
    <w:rPr>
      <w:sz w:val="20"/>
      <w:szCs w:val="20"/>
    </w:rPr>
  </w:style>
  <w:style w:type="character" w:styleId="Odwoanieprzypisudolnego">
    <w:name w:val="footnote reference"/>
    <w:basedOn w:val="Domylnaczcionkaakapitu"/>
    <w:unhideWhenUsed/>
    <w:qFormat/>
    <w:rsid w:val="00666602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6A7D9A"/>
    <w:rPr>
      <w:rFonts w:ascii="Times New Roman" w:hAnsi="Times New Roman" w:cs="Times New Roman"/>
      <w:b/>
      <w:sz w:val="28"/>
      <w:szCs w:val="28"/>
    </w:rPr>
  </w:style>
  <w:style w:type="paragraph" w:styleId="Tytu">
    <w:name w:val="Title"/>
    <w:basedOn w:val="Nagwek1"/>
    <w:next w:val="Normalny"/>
    <w:link w:val="TytuZnak"/>
    <w:uiPriority w:val="10"/>
    <w:qFormat/>
    <w:rsid w:val="00666602"/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666602"/>
    <w:rPr>
      <w:rFonts w:ascii="Times New Roman" w:hAnsi="Times New Roman" w:cs="Times New Roman"/>
      <w:b/>
      <w:sz w:val="32"/>
      <w:szCs w:val="28"/>
    </w:rPr>
  </w:style>
  <w:style w:type="paragraph" w:styleId="Poprawka">
    <w:name w:val="Revision"/>
    <w:hidden/>
    <w:uiPriority w:val="99"/>
    <w:semiHidden/>
    <w:rsid w:val="001D535E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63B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F00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17D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8114E"/>
    <w:rPr>
      <w:color w:val="954F72" w:themeColor="followedHyperlink"/>
      <w:u w:val="single"/>
    </w:rPr>
  </w:style>
  <w:style w:type="paragraph" w:customStyle="1" w:styleId="Default">
    <w:name w:val="Default"/>
    <w:rsid w:val="00BA5E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14:ligatures w14:val="standardContextual"/>
    </w:rPr>
  </w:style>
  <w:style w:type="table" w:styleId="Tabela-Siatka">
    <w:name w:val="Table Grid"/>
    <w:basedOn w:val="Standardowy"/>
    <w:uiPriority w:val="59"/>
    <w:rsid w:val="00D43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E09EF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E09E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E09EF"/>
    <w:rPr>
      <w:vertAlign w:val="superscript"/>
    </w:rPr>
  </w:style>
  <w:style w:type="character" w:customStyle="1" w:styleId="cf01">
    <w:name w:val="cf01"/>
    <w:basedOn w:val="Domylnaczcionkaakapitu"/>
    <w:rsid w:val="00EF5261"/>
    <w:rPr>
      <w:rFonts w:ascii="Segoe UI" w:hAnsi="Segoe UI" w:cs="Segoe UI" w:hint="default"/>
      <w:sz w:val="18"/>
      <w:szCs w:val="18"/>
    </w:rPr>
  </w:style>
  <w:style w:type="character" w:customStyle="1" w:styleId="Znakiprzypiswdolnych">
    <w:name w:val="Znaki przypisów dolnych"/>
    <w:rsid w:val="00AC48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6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09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polsl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C7BA1A-53C7-4902-B83A-85BEBC6BA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Szcześniak</dc:creator>
  <cp:lastModifiedBy>Bożena Wieczorek</cp:lastModifiedBy>
  <cp:revision>2</cp:revision>
  <cp:lastPrinted>2024-04-25T16:05:00Z</cp:lastPrinted>
  <dcterms:created xsi:type="dcterms:W3CDTF">2024-12-18T09:18:00Z</dcterms:created>
  <dcterms:modified xsi:type="dcterms:W3CDTF">2024-12-18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ec61a512645a52698d1788f2e3bd8c7351ec0b35ad55f7fc0487ee909a3812</vt:lpwstr>
  </property>
</Properties>
</file>